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D6E230" w14:textId="6686CF7A" w:rsidR="00E10BB2" w:rsidRDefault="00256469" w:rsidP="00256469">
      <w:pPr>
        <w:pStyle w:val="Title"/>
        <w:rPr>
          <w:rStyle w:val="IntenseEmphasis"/>
          <w:i w:val="0"/>
          <w:iCs w:val="0"/>
          <w:color w:val="auto"/>
        </w:rPr>
      </w:pPr>
      <w:r>
        <w:rPr>
          <w:rStyle w:val="IntenseEmphasis"/>
          <w:i w:val="0"/>
          <w:iCs w:val="0"/>
          <w:color w:val="auto"/>
        </w:rPr>
        <w:t>[Insert Team Name] Team Meeting Minutes</w:t>
      </w:r>
    </w:p>
    <w:p w14:paraId="3D9C894A" w14:textId="5797BAC9" w:rsidR="00256469" w:rsidRDefault="00256469" w:rsidP="00256469"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6F891A" wp14:editId="7606653B">
                <wp:simplePos x="0" y="0"/>
                <wp:positionH relativeFrom="margin">
                  <wp:align>left</wp:align>
                </wp:positionH>
                <wp:positionV relativeFrom="paragraph">
                  <wp:posOffset>21557</wp:posOffset>
                </wp:positionV>
                <wp:extent cx="6290595" cy="47656"/>
                <wp:effectExtent l="19050" t="19050" r="34290" b="2857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90595" cy="47656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37487D" id="Straight Connector 1" o:spid="_x0000_s1026" style="position:absolute;flip:y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.7pt" to="495.3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" strokecolor="#4472c4 [3204]" strokeweight="3pt">
                <v:stroke joinstyle="miter"/>
                <w10:wrap anchorx="margin"/>
              </v:line>
            </w:pict>
          </mc:Fallback>
        </mc:AlternateContent>
      </w:r>
    </w:p>
    <w:p w14:paraId="79DA1ECB" w14:textId="2F2DF01C" w:rsidR="00256469" w:rsidRDefault="00256469" w:rsidP="00256469">
      <w:r w:rsidRPr="0056682D">
        <w:rPr>
          <w:b/>
          <w:bCs/>
        </w:rPr>
        <w:t>Date:                   Location</w:t>
      </w:r>
      <w:r>
        <w:t>:</w:t>
      </w:r>
      <w:r w:rsidR="0056682D">
        <w:t xml:space="preserve">                 </w:t>
      </w:r>
      <w:r w:rsidRPr="0056682D">
        <w:rPr>
          <w:b/>
          <w:bCs/>
        </w:rPr>
        <w:t>Meeting Called By:</w:t>
      </w:r>
      <w:r>
        <w:t xml:space="preserve"> [Usually the DTL’s name goes here]</w:t>
      </w:r>
    </w:p>
    <w:p w14:paraId="37301056" w14:textId="77777777" w:rsidR="00256469" w:rsidRDefault="00256469" w:rsidP="00256469"/>
    <w:p w14:paraId="6DA95DD7" w14:textId="573EED70" w:rsidR="00256469" w:rsidRDefault="00256469" w:rsidP="00256469">
      <w:r w:rsidRPr="0056682D">
        <w:rPr>
          <w:rStyle w:val="Heading1Char"/>
        </w:rPr>
        <w:t>Meeting Bottom Line</w:t>
      </w:r>
      <w:r w:rsidR="0056682D">
        <w:rPr>
          <w:rStyle w:val="Heading1Char"/>
        </w:rPr>
        <w:t>:</w:t>
      </w:r>
      <w:r>
        <w:t xml:space="preserve"> [What was the most important point in the meeting]</w:t>
      </w:r>
    </w:p>
    <w:p w14:paraId="070F8447" w14:textId="77777777" w:rsidR="00256469" w:rsidRDefault="00256469" w:rsidP="00256469"/>
    <w:p w14:paraId="651B87DE" w14:textId="7380E0F4" w:rsidR="00256469" w:rsidRDefault="00AB78AB" w:rsidP="0056682D">
      <w:pPr>
        <w:pStyle w:val="Heading1"/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F90C907" wp14:editId="7EE98F7A">
                <wp:simplePos x="0" y="0"/>
                <wp:positionH relativeFrom="column">
                  <wp:posOffset>-235302</wp:posOffset>
                </wp:positionH>
                <wp:positionV relativeFrom="paragraph">
                  <wp:posOffset>156388</wp:posOffset>
                </wp:positionV>
                <wp:extent cx="6653530" cy="1822843"/>
                <wp:effectExtent l="0" t="0" r="1397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3530" cy="1822843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009D19" id="Rectangle 4" o:spid="_x0000_s1026" style="position:absolute;margin-left:-18.55pt;margin-top:12.3pt;width:523.9pt;height:143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" filled="f" strokecolor="#4472c4 [3204]" strokeweight="1pt"/>
            </w:pict>
          </mc:Fallback>
        </mc:AlternateContent>
      </w:r>
      <w:r w:rsidR="00256469">
        <w:t>Attendees:</w:t>
      </w:r>
    </w:p>
    <w:p w14:paraId="048C152D" w14:textId="29927AE1" w:rsidR="00256469" w:rsidRDefault="00256469" w:rsidP="00256469">
      <w:pPr>
        <w:pStyle w:val="ListParagraph"/>
        <w:numPr>
          <w:ilvl w:val="0"/>
          <w:numId w:val="1"/>
        </w:numPr>
      </w:pPr>
      <w:r>
        <w:t>Student Name [These can be filled in and used as checkboxes for attendance]</w:t>
      </w:r>
    </w:p>
    <w:p w14:paraId="7CC4DCE5" w14:textId="0ED4ABC4" w:rsidR="00256469" w:rsidRDefault="00256469" w:rsidP="00256469">
      <w:pPr>
        <w:pStyle w:val="ListParagraph"/>
        <w:numPr>
          <w:ilvl w:val="0"/>
          <w:numId w:val="1"/>
        </w:numPr>
      </w:pPr>
      <w:r>
        <w:t>Student Name</w:t>
      </w:r>
    </w:p>
    <w:p w14:paraId="2825CA41" w14:textId="3F95A98F" w:rsidR="00256469" w:rsidRDefault="00256469" w:rsidP="00256469">
      <w:pPr>
        <w:pStyle w:val="ListParagraph"/>
        <w:numPr>
          <w:ilvl w:val="0"/>
          <w:numId w:val="1"/>
        </w:numPr>
      </w:pPr>
      <w:r>
        <w:t>Student Name</w:t>
      </w:r>
    </w:p>
    <w:p w14:paraId="10977A3A" w14:textId="6970EA0C" w:rsidR="00256469" w:rsidRDefault="00256469" w:rsidP="00256469">
      <w:pPr>
        <w:pStyle w:val="ListParagraph"/>
        <w:numPr>
          <w:ilvl w:val="0"/>
          <w:numId w:val="1"/>
        </w:numPr>
      </w:pPr>
      <w:r>
        <w:t>Student Name</w:t>
      </w:r>
    </w:p>
    <w:p w14:paraId="3142FCB1" w14:textId="3DF7FDFB" w:rsidR="00256469" w:rsidRDefault="00256469" w:rsidP="00256469">
      <w:pPr>
        <w:pStyle w:val="ListParagraph"/>
        <w:numPr>
          <w:ilvl w:val="0"/>
          <w:numId w:val="1"/>
        </w:numPr>
      </w:pPr>
      <w:r>
        <w:t>Student Name</w:t>
      </w:r>
    </w:p>
    <w:p w14:paraId="726D4ED3" w14:textId="6B96FDC8" w:rsidR="00256469" w:rsidRDefault="00256469" w:rsidP="00256469">
      <w:pPr>
        <w:pStyle w:val="ListParagraph"/>
        <w:numPr>
          <w:ilvl w:val="0"/>
          <w:numId w:val="1"/>
        </w:numPr>
      </w:pPr>
      <w:r>
        <w:t>Student Name</w:t>
      </w:r>
    </w:p>
    <w:p w14:paraId="6BAC5388" w14:textId="47AE76BC" w:rsidR="00256469" w:rsidRDefault="00256469" w:rsidP="00256469">
      <w:pPr>
        <w:pStyle w:val="ListParagraph"/>
        <w:numPr>
          <w:ilvl w:val="0"/>
          <w:numId w:val="1"/>
        </w:numPr>
      </w:pPr>
      <w:r>
        <w:t>Student Name</w:t>
      </w:r>
    </w:p>
    <w:p w14:paraId="41551D13" w14:textId="20C1C50F" w:rsidR="00256469" w:rsidRDefault="00256469" w:rsidP="00256469">
      <w:pPr>
        <w:pStyle w:val="ListParagraph"/>
        <w:numPr>
          <w:ilvl w:val="0"/>
          <w:numId w:val="1"/>
        </w:numPr>
      </w:pPr>
      <w:r>
        <w:t>Student Name</w:t>
      </w:r>
    </w:p>
    <w:p w14:paraId="0B8EC85C" w14:textId="18F5EBD8" w:rsidR="00256469" w:rsidRDefault="00AB78AB" w:rsidP="0056682D">
      <w:pPr>
        <w:pStyle w:val="Heading1"/>
      </w:pPr>
      <w:r>
        <w:rPr>
          <w:noProof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E9DC0E4" wp14:editId="4968E0A1">
                <wp:simplePos x="0" y="0"/>
                <wp:positionH relativeFrom="column">
                  <wp:posOffset>-238280</wp:posOffset>
                </wp:positionH>
                <wp:positionV relativeFrom="paragraph">
                  <wp:posOffset>155860</wp:posOffset>
                </wp:positionV>
                <wp:extent cx="6653530" cy="5128980"/>
                <wp:effectExtent l="0" t="0" r="1397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3530" cy="51289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A6EE03" id="Rectangle 3" o:spid="_x0000_s1026" style="position:absolute;margin-left:-18.75pt;margin-top:12.25pt;width:523.9pt;height:403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" filled="f" strokecolor="#4472c4 [3204]" strokeweight="1pt"/>
            </w:pict>
          </mc:Fallback>
        </mc:AlternateContent>
      </w:r>
      <w:r w:rsidR="00256469">
        <w:t>Minutes:</w:t>
      </w:r>
    </w:p>
    <w:p w14:paraId="4A2E87C1" w14:textId="0CEDE3C2" w:rsidR="00256469" w:rsidRDefault="00256469" w:rsidP="0056682D">
      <w:pPr>
        <w:ind w:firstLine="720"/>
      </w:pPr>
      <w:r>
        <w:t xml:space="preserve">Status – </w:t>
      </w:r>
    </w:p>
    <w:p w14:paraId="664A63A7" w14:textId="69835944" w:rsidR="0056682D" w:rsidRDefault="0056682D" w:rsidP="00256469"/>
    <w:p w14:paraId="32A984FB" w14:textId="1E1A7497" w:rsidR="0056682D" w:rsidRDefault="0056682D" w:rsidP="00256469"/>
    <w:p w14:paraId="638297E2" w14:textId="21A4474E" w:rsidR="0056682D" w:rsidRDefault="0056682D" w:rsidP="00256469"/>
    <w:p w14:paraId="5E296279" w14:textId="66149194" w:rsidR="00256469" w:rsidRDefault="00256469" w:rsidP="0056682D">
      <w:pPr>
        <w:ind w:firstLine="720"/>
      </w:pPr>
      <w:r>
        <w:t xml:space="preserve">New Business – </w:t>
      </w:r>
    </w:p>
    <w:p w14:paraId="052C5A50" w14:textId="6DBAA070" w:rsidR="0056682D" w:rsidRDefault="005245ED" w:rsidP="00256469">
      <w:r>
        <w:tab/>
      </w:r>
    </w:p>
    <w:p w14:paraId="4906819D" w14:textId="77777777" w:rsidR="00E72BD8" w:rsidRDefault="00E13209" w:rsidP="00256469">
      <w:r>
        <w:tab/>
      </w:r>
    </w:p>
    <w:p w14:paraId="3EE6B898" w14:textId="77777777" w:rsidR="00E72BD8" w:rsidRDefault="00E72BD8" w:rsidP="00256469"/>
    <w:p w14:paraId="10532742" w14:textId="19A7369C" w:rsidR="0056682D" w:rsidRDefault="00E72BD8" w:rsidP="00E72BD8">
      <w:pPr>
        <w:ind w:firstLine="720"/>
      </w:pPr>
      <w:r>
        <w:t xml:space="preserve">Identified Issues – </w:t>
      </w:r>
    </w:p>
    <w:p w14:paraId="4736375F" w14:textId="77777777" w:rsidR="00E72BD8" w:rsidRDefault="00E72BD8" w:rsidP="00256469"/>
    <w:p w14:paraId="194A9CB9" w14:textId="77777777" w:rsidR="00E72BD8" w:rsidRDefault="00E72BD8" w:rsidP="00256469"/>
    <w:p w14:paraId="4CFAF61E" w14:textId="77777777" w:rsidR="00E72BD8" w:rsidRDefault="00E72BD8" w:rsidP="00256469"/>
    <w:p w14:paraId="57B680ED" w14:textId="7EB4A498" w:rsidR="00256469" w:rsidRDefault="00256469" w:rsidP="0056682D">
      <w:pPr>
        <w:ind w:firstLine="720"/>
      </w:pPr>
      <w:r>
        <w:t xml:space="preserve">Review </w:t>
      </w:r>
      <w:r w:rsidR="001B5DF3">
        <w:t>a Deliverable as a Team</w:t>
      </w:r>
      <w:r>
        <w:t xml:space="preserve">– </w:t>
      </w:r>
    </w:p>
    <w:p w14:paraId="1BBD6336" w14:textId="7F16FB78" w:rsidR="0056682D" w:rsidRDefault="0056682D" w:rsidP="00256469"/>
    <w:p w14:paraId="7F92587D" w14:textId="1A821C28" w:rsidR="0056682D" w:rsidRDefault="0056682D" w:rsidP="00256469"/>
    <w:p w14:paraId="08E798CD" w14:textId="2B0827F1" w:rsidR="0056682D" w:rsidRDefault="0056682D" w:rsidP="00256469"/>
    <w:p w14:paraId="4F06BA82" w14:textId="741C0FF3" w:rsidR="0056682D" w:rsidRDefault="0056682D" w:rsidP="00256469"/>
    <w:p w14:paraId="444A1283" w14:textId="11F14424" w:rsidR="00256469" w:rsidRDefault="005245ED" w:rsidP="0056682D">
      <w:pPr>
        <w:ind w:firstLine="720"/>
      </w:pPr>
      <w:r>
        <w:t xml:space="preserve">Action Items </w:t>
      </w:r>
      <w:r w:rsidR="0078742E">
        <w:t>(</w:t>
      </w:r>
      <w:r w:rsidR="00256469">
        <w:t>Deliverables</w:t>
      </w:r>
      <w:r w:rsidR="0078742E">
        <w:t>)</w:t>
      </w:r>
      <w:r w:rsidR="00256469">
        <w:t xml:space="preserve"> – </w:t>
      </w:r>
    </w:p>
    <w:p w14:paraId="5C627834" w14:textId="77777777" w:rsidR="00E72BD8" w:rsidRDefault="00E72BD8" w:rsidP="0056682D">
      <w:pPr>
        <w:ind w:firstLine="720"/>
      </w:pPr>
    </w:p>
    <w:p w14:paraId="476CB225" w14:textId="77777777" w:rsidR="00E72BD8" w:rsidRDefault="00E72BD8" w:rsidP="0056682D">
      <w:pPr>
        <w:ind w:firstLine="720"/>
      </w:pPr>
    </w:p>
    <w:p w14:paraId="5051CEA0" w14:textId="77777777" w:rsidR="00E72BD8" w:rsidRDefault="00E72BD8" w:rsidP="0056682D">
      <w:pPr>
        <w:ind w:firstLine="720"/>
      </w:pPr>
    </w:p>
    <w:p w14:paraId="013373F7" w14:textId="6AEE0F0A" w:rsidR="0056682D" w:rsidRDefault="0056682D" w:rsidP="00256469"/>
    <w:p w14:paraId="193E360C" w14:textId="7CF97B38" w:rsidR="0056682D" w:rsidRDefault="0056682D" w:rsidP="00256469"/>
    <w:p w14:paraId="237B1464" w14:textId="07D1DC0E" w:rsidR="0056682D" w:rsidRDefault="00AB78AB" w:rsidP="00256469">
      <w:r>
        <w:rPr>
          <w:noProof/>
          <w14:ligatures w14:val="standardContextual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8F3C3F4" wp14:editId="57179420">
                <wp:simplePos x="0" y="0"/>
                <wp:positionH relativeFrom="column">
                  <wp:posOffset>-238280</wp:posOffset>
                </wp:positionH>
                <wp:positionV relativeFrom="paragraph">
                  <wp:posOffset>47656</wp:posOffset>
                </wp:positionV>
                <wp:extent cx="6653973" cy="3797590"/>
                <wp:effectExtent l="0" t="0" r="13970" b="1270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53973" cy="37975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1EEE33" id="Rectangle 2" o:spid="_x0000_s1026" style="position:absolute;margin-left:-18.75pt;margin-top:3.75pt;width:523.95pt;height:29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" filled="f" strokecolor="#7030a0" strokeweight="1pt"/>
            </w:pict>
          </mc:Fallback>
        </mc:AlternateContent>
      </w:r>
    </w:p>
    <w:p w14:paraId="752DD564" w14:textId="3B5340D5" w:rsidR="00256469" w:rsidRDefault="00256469" w:rsidP="0056682D">
      <w:pPr>
        <w:ind w:firstLine="720"/>
      </w:pPr>
      <w:r>
        <w:t>Retrospective</w:t>
      </w:r>
      <w:r w:rsidR="00E10BB2">
        <w:t xml:space="preserve"> (Once a month at least)</w:t>
      </w:r>
      <w:r>
        <w:t xml:space="preserve"> – </w:t>
      </w:r>
    </w:p>
    <w:p w14:paraId="25DC4F66" w14:textId="77777777" w:rsidR="00256469" w:rsidRPr="00256469" w:rsidRDefault="00256469" w:rsidP="00256469"/>
    <w:sectPr w:rsidR="00256469" w:rsidRPr="002564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C8C04F4"/>
    <w:multiLevelType w:val="hybridMultilevel"/>
    <w:tmpl w:val="AD18E52A"/>
    <w:lvl w:ilvl="0" w:tplc="B2423F72">
      <w:start w:val="1"/>
      <w:numFmt w:val="bullet"/>
      <w:lvlText w:val="□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596112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tDQ3NDQzMTMyMjVX0lEKTi0uzszPAykwqgUAVcFKKSwAAAA="/>
  </w:docVars>
  <w:rsids>
    <w:rsidRoot w:val="00256469"/>
    <w:rsid w:val="0004549C"/>
    <w:rsid w:val="001B5DF3"/>
    <w:rsid w:val="00256469"/>
    <w:rsid w:val="005245ED"/>
    <w:rsid w:val="00540053"/>
    <w:rsid w:val="0056682D"/>
    <w:rsid w:val="0057174D"/>
    <w:rsid w:val="00751FED"/>
    <w:rsid w:val="0078742E"/>
    <w:rsid w:val="00873BA6"/>
    <w:rsid w:val="008B09EE"/>
    <w:rsid w:val="00AB78AB"/>
    <w:rsid w:val="00E10BB2"/>
    <w:rsid w:val="00E13209"/>
    <w:rsid w:val="00E14AAC"/>
    <w:rsid w:val="00E72B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97DDC"/>
  <w15:chartTrackingRefBased/>
  <w15:docId w15:val="{C50FC29C-ECE2-4DF1-9632-614841BD0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174D"/>
    <w:pPr>
      <w:spacing w:after="0"/>
    </w:pPr>
    <w:rPr>
      <w:rFonts w:ascii="Times New Roman" w:hAnsi="Times New Roman"/>
      <w:kern w:val="0"/>
      <w:sz w:val="24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82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IntenseEmphasis">
    <w:name w:val="Intense Emphasis"/>
    <w:basedOn w:val="DefaultParagraphFont"/>
    <w:uiPriority w:val="21"/>
    <w:qFormat/>
    <w:rsid w:val="00256469"/>
    <w:rPr>
      <w:i/>
      <w:iCs/>
      <w:color w:val="4472C4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256469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56469"/>
    <w:rPr>
      <w:rFonts w:asciiTheme="majorHAnsi" w:eastAsiaTheme="majorEastAsia" w:hAnsiTheme="majorHAnsi" w:cstheme="majorBidi"/>
      <w:spacing w:val="-10"/>
      <w:kern w:val="28"/>
      <w:sz w:val="56"/>
      <w:szCs w:val="56"/>
      <w14:ligatures w14:val="none"/>
    </w:rPr>
  </w:style>
  <w:style w:type="paragraph" w:styleId="ListParagraph">
    <w:name w:val="List Paragraph"/>
    <w:basedOn w:val="Normal"/>
    <w:uiPriority w:val="34"/>
    <w:qFormat/>
    <w:rsid w:val="0025646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6682D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DFBC8355819247AF6A4F705EB168AD" ma:contentTypeVersion="11" ma:contentTypeDescription="Create a new document." ma:contentTypeScope="" ma:versionID="fe0dfedd9ea4433b4eed4b56e1dc9b29">
  <xsd:schema xmlns:xsd="http://www.w3.org/2001/XMLSchema" xmlns:xs="http://www.w3.org/2001/XMLSchema" xmlns:p="http://schemas.microsoft.com/office/2006/metadata/properties" xmlns:ns2="5b95d91b-c99a-4941-9513-76b88626be3d" xmlns:ns3="b8618d93-c323-4b5f-ba26-bb127dd11f62" targetNamespace="http://schemas.microsoft.com/office/2006/metadata/properties" ma:root="true" ma:fieldsID="2f82d21a334b4f7c3c32ffa5380747c7" ns2:_="" ns3:_="">
    <xsd:import namespace="5b95d91b-c99a-4941-9513-76b88626be3d"/>
    <xsd:import namespace="b8618d93-c323-4b5f-ba26-bb127dd11f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95d91b-c99a-4941-9513-76b88626be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4ee6b6e-1dad-49a7-85d1-bf6bd711290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618d93-c323-4b5f-ba26-bb127dd11f62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8d58c96-d69d-436b-a137-5ee6bc1a94aa}" ma:internalName="TaxCatchAll" ma:showField="CatchAllData" ma:web="b8618d93-c323-4b5f-ba26-bb127dd11f6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95d91b-c99a-4941-9513-76b88626be3d">
      <Terms xmlns="http://schemas.microsoft.com/office/infopath/2007/PartnerControls"/>
    </lcf76f155ced4ddcb4097134ff3c332f>
    <TaxCatchAll xmlns="b8618d93-c323-4b5f-ba26-bb127dd11f62" xsi:nil="true"/>
  </documentManagement>
</p:properties>
</file>

<file path=customXml/itemProps1.xml><?xml version="1.0" encoding="utf-8"?>
<ds:datastoreItem xmlns:ds="http://schemas.openxmlformats.org/officeDocument/2006/customXml" ds:itemID="{5DBA6C54-C2DC-448B-976F-9B2348FDA5B1}"/>
</file>

<file path=customXml/itemProps2.xml><?xml version="1.0" encoding="utf-8"?>
<ds:datastoreItem xmlns:ds="http://schemas.openxmlformats.org/officeDocument/2006/customXml" ds:itemID="{3921F57A-E8DC-4D18-A735-D2C44A7E8A57}"/>
</file>

<file path=customXml/itemProps3.xml><?xml version="1.0" encoding="utf-8"?>
<ds:datastoreItem xmlns:ds="http://schemas.openxmlformats.org/officeDocument/2006/customXml" ds:itemID="{A907C1D9-C49A-465C-978A-792557C06E5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3</TotalTime>
  <Pages>2</Pages>
  <Words>87</Words>
  <Characters>49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s, Jonathan</dc:creator>
  <cp:keywords/>
  <dc:description/>
  <cp:lastModifiedBy>Adams, Jonathan</cp:lastModifiedBy>
  <cp:revision>9</cp:revision>
  <dcterms:created xsi:type="dcterms:W3CDTF">2023-08-28T18:08:00Z</dcterms:created>
  <dcterms:modified xsi:type="dcterms:W3CDTF">2023-08-31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DFBC8355819247AF6A4F705EB168AD</vt:lpwstr>
  </property>
</Properties>
</file>